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532719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5327191-1b4c-11ec-8c1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8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Ow4CQQxDIy6Q+9/SNxj8PIKGBikpdgBph8JK4k+2zs9RPeq/qmr5qetzedXv+fe/On38LZBVzWWKd1GqXGEuG3ig5WkHTxmuMTfw3Kw7lRjfwvyg9HsW+I1sQGp5hlyG/RqmGlx5gnM8/0yH4MTPLnXMB85wx6LWns8Pbg1jySCeOb+nr+yo0V3P66NL0TUOXug3UkEpSZgpvzfG7A7DGlFjPMukQ3IiYY7XUIuNXSJ9j/1BfdQG0WecLyCEEcjAJNN+UUkyP0E91h8juykYPWvBHwnAKxz1vL6kgD84b+63FAYRTXb1mA9OZ513DLKxP65FbtCcjf12C6uOTRb2LxFdSvZv7HPmp5C7Vh8+AfBsvB9ku8Hw0ca+zDZHg0mbBf099333DTyNbRwBvnpr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has been down in Bellingham, WA, for two day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5327191-1b4c-11ec-8c1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8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5327191-1b4c-11ec-8c19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5327191-1b4c-11ec-8c19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5327191</dc:title>
  <dc:creator/>
  <cp:keywords/>
  <dcterms:created xsi:type="dcterms:W3CDTF">2026-05-03T11:58:04Z</dcterms:created>
  <dcterms:modified xsi:type="dcterms:W3CDTF">2026-05-03T11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